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7FF97" w14:textId="5DCDFF36" w:rsidR="00931AC3" w:rsidRDefault="00C854D4">
      <w:pPr>
        <w:pStyle w:val="Title"/>
      </w:pPr>
      <w:r>
        <w:t xml:space="preserve">          </w:t>
      </w:r>
      <w:r w:rsidR="00DA5BE8">
        <w:t>Anthropology Virtual Calendar – Fall 202</w:t>
      </w:r>
      <w:r w:rsidR="008312B2">
        <w:t>1</w:t>
      </w:r>
    </w:p>
    <w:p w14:paraId="23350C50" w14:textId="77777777" w:rsidR="00931AC3" w:rsidRDefault="00931AC3">
      <w:pPr>
        <w:pStyle w:val="BodyText"/>
        <w:spacing w:before="5"/>
        <w:rPr>
          <w:b/>
          <w:sz w:val="25"/>
        </w:rPr>
      </w:pPr>
    </w:p>
    <w:p w14:paraId="42DC5A2B" w14:textId="6A950886" w:rsidR="00C854D4" w:rsidRDefault="00C854D4">
      <w:pPr>
        <w:pStyle w:val="BodyText"/>
        <w:ind w:left="1880"/>
      </w:pPr>
      <w:r>
        <w:t xml:space="preserve">Please mark all Thursdays 3-4:30pm for </w:t>
      </w:r>
      <w:r w:rsidR="00D05F3E">
        <w:t xml:space="preserve">faculty meetings, </w:t>
      </w:r>
      <w:r>
        <w:t xml:space="preserve">potential colloquia, </w:t>
      </w:r>
      <w:r w:rsidR="00D05F3E">
        <w:t xml:space="preserve">or </w:t>
      </w:r>
      <w:r>
        <w:t>meetings of your committees</w:t>
      </w:r>
      <w:r w:rsidR="00D05F3E">
        <w:t>.</w:t>
      </w:r>
    </w:p>
    <w:p w14:paraId="59F73109" w14:textId="77777777" w:rsidR="00931AC3" w:rsidRDefault="00931AC3">
      <w:pPr>
        <w:pStyle w:val="BodyText"/>
        <w:spacing w:before="7"/>
        <w:rPr>
          <w:sz w:val="29"/>
        </w:rPr>
      </w:pPr>
    </w:p>
    <w:tbl>
      <w:tblPr>
        <w:tblW w:w="0" w:type="auto"/>
        <w:tblInd w:w="11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44"/>
        <w:gridCol w:w="5598"/>
      </w:tblGrid>
      <w:tr w:rsidR="00931AC3" w14:paraId="7ECF6AF1" w14:textId="77777777" w:rsidTr="1E9C5F85">
        <w:trPr>
          <w:trHeight w:val="339"/>
        </w:trPr>
        <w:tc>
          <w:tcPr>
            <w:tcW w:w="1144" w:type="dxa"/>
          </w:tcPr>
          <w:p w14:paraId="5781517F" w14:textId="50F17073" w:rsidR="002D6946" w:rsidRDefault="002D6946" w:rsidP="00C47562">
            <w:pPr>
              <w:pStyle w:val="TableParagraph"/>
              <w:spacing w:before="0" w:line="360" w:lineRule="auto"/>
              <w:ind w:left="0" w:right="-202"/>
              <w:rPr>
                <w:sz w:val="24"/>
              </w:rPr>
            </w:pPr>
            <w:r>
              <w:rPr>
                <w:sz w:val="24"/>
              </w:rPr>
              <w:t>Aug 20</w:t>
            </w:r>
          </w:p>
          <w:p w14:paraId="1C03A8C4" w14:textId="1E344D2C" w:rsidR="00616C30" w:rsidRDefault="00DA5BE8" w:rsidP="00C47562">
            <w:pPr>
              <w:pStyle w:val="TableParagraph"/>
              <w:spacing w:before="0" w:line="360" w:lineRule="auto"/>
              <w:ind w:left="0" w:right="-202"/>
              <w:rPr>
                <w:sz w:val="24"/>
              </w:rPr>
            </w:pPr>
            <w:r>
              <w:rPr>
                <w:sz w:val="24"/>
              </w:rPr>
              <w:t>Aug 2</w:t>
            </w:r>
            <w:r w:rsidR="00616C30">
              <w:rPr>
                <w:sz w:val="24"/>
              </w:rPr>
              <w:t>3</w:t>
            </w:r>
          </w:p>
          <w:p w14:paraId="57735343" w14:textId="3E120081" w:rsidR="00211C30" w:rsidRPr="00C854D4" w:rsidRDefault="00211C30" w:rsidP="00C47562">
            <w:pPr>
              <w:pStyle w:val="TableParagraph"/>
              <w:spacing w:before="0" w:line="360" w:lineRule="auto"/>
              <w:ind w:left="0"/>
              <w:rPr>
                <w:sz w:val="24"/>
                <w:u w:val="single"/>
              </w:rPr>
            </w:pPr>
            <w:r w:rsidRPr="00C854D4">
              <w:rPr>
                <w:sz w:val="24"/>
                <w:u w:val="single"/>
              </w:rPr>
              <w:t>Sept</w:t>
            </w:r>
            <w:r w:rsidRPr="00C854D4">
              <w:rPr>
                <w:spacing w:val="60"/>
                <w:sz w:val="24"/>
                <w:u w:val="single"/>
              </w:rPr>
              <w:t xml:space="preserve"> </w:t>
            </w:r>
            <w:r w:rsidRPr="00C854D4">
              <w:rPr>
                <w:sz w:val="24"/>
                <w:u w:val="single"/>
              </w:rPr>
              <w:t>2</w:t>
            </w:r>
          </w:p>
          <w:p w14:paraId="7B20FD68" w14:textId="20456C1D" w:rsidR="00211C30" w:rsidRDefault="00616C30" w:rsidP="00C47562">
            <w:pPr>
              <w:pStyle w:val="TableParagraph"/>
              <w:spacing w:before="0" w:line="360" w:lineRule="auto"/>
              <w:ind w:left="0"/>
              <w:rPr>
                <w:sz w:val="24"/>
              </w:rPr>
            </w:pPr>
            <w:proofErr w:type="gramStart"/>
            <w:r>
              <w:rPr>
                <w:sz w:val="24"/>
              </w:rPr>
              <w:t xml:space="preserve">Sept </w:t>
            </w:r>
            <w:r w:rsidR="001E27EE">
              <w:rPr>
                <w:sz w:val="24"/>
              </w:rPr>
              <w:t xml:space="preserve"> </w:t>
            </w:r>
            <w:r>
              <w:rPr>
                <w:sz w:val="24"/>
              </w:rPr>
              <w:t>6</w:t>
            </w:r>
            <w:proofErr w:type="gramEnd"/>
          </w:p>
        </w:tc>
        <w:tc>
          <w:tcPr>
            <w:tcW w:w="5598" w:type="dxa"/>
          </w:tcPr>
          <w:p w14:paraId="0B823B94" w14:textId="0CF9E52A" w:rsidR="002D6946" w:rsidRDefault="002D6946" w:rsidP="001E27EE">
            <w:pPr>
              <w:pStyle w:val="TableParagraph"/>
              <w:spacing w:before="0" w:line="360" w:lineRule="auto"/>
              <w:ind w:left="303"/>
              <w:rPr>
                <w:sz w:val="24"/>
              </w:rPr>
            </w:pPr>
            <w:r>
              <w:rPr>
                <w:sz w:val="24"/>
              </w:rPr>
              <w:t>Spring 22 classes schedule -</w:t>
            </w:r>
            <w:r w:rsidR="005003D9">
              <w:rPr>
                <w:sz w:val="24"/>
              </w:rPr>
              <w:t xml:space="preserve"> </w:t>
            </w:r>
            <w:r>
              <w:rPr>
                <w:sz w:val="24"/>
              </w:rPr>
              <w:t>days/times due</w:t>
            </w:r>
          </w:p>
          <w:p w14:paraId="15A76ADB" w14:textId="2715D467" w:rsidR="00211C30" w:rsidRPr="00C47562" w:rsidRDefault="00DA5BE8" w:rsidP="001E27EE">
            <w:pPr>
              <w:pStyle w:val="TableParagraph"/>
              <w:spacing w:before="0" w:line="360" w:lineRule="auto"/>
              <w:ind w:left="303"/>
              <w:rPr>
                <w:sz w:val="24"/>
              </w:rPr>
            </w:pPr>
            <w:r w:rsidRPr="00C47562">
              <w:rPr>
                <w:sz w:val="24"/>
              </w:rPr>
              <w:t>First Day of Instruction</w:t>
            </w:r>
          </w:p>
          <w:p w14:paraId="791EFFCA" w14:textId="53AA2303" w:rsidR="00211C30" w:rsidRPr="00C47562" w:rsidRDefault="00E805EB" w:rsidP="001E27EE">
            <w:pPr>
              <w:pStyle w:val="TableParagraph"/>
              <w:spacing w:before="0" w:line="360" w:lineRule="auto"/>
              <w:ind w:left="303"/>
              <w:rPr>
                <w:sz w:val="24"/>
              </w:rPr>
            </w:pPr>
            <w:r w:rsidRPr="00C47562">
              <w:rPr>
                <w:sz w:val="24"/>
                <w:u w:val="single"/>
              </w:rPr>
              <w:t>Faculty Meeting</w:t>
            </w:r>
            <w:r w:rsidRPr="00C47562">
              <w:rPr>
                <w:sz w:val="24"/>
              </w:rPr>
              <w:t xml:space="preserve">: </w:t>
            </w:r>
            <w:r w:rsidR="00557F43" w:rsidRPr="00C47562">
              <w:rPr>
                <w:sz w:val="24"/>
              </w:rPr>
              <w:t>Values Workshop 3-4:30</w:t>
            </w:r>
          </w:p>
          <w:p w14:paraId="3BA68880" w14:textId="3547F3C0" w:rsidR="00211C30" w:rsidRPr="00C47562" w:rsidRDefault="00211C30" w:rsidP="001E27EE">
            <w:pPr>
              <w:pStyle w:val="TableParagraph"/>
              <w:spacing w:before="0" w:line="360" w:lineRule="auto"/>
              <w:ind w:left="303"/>
              <w:rPr>
                <w:sz w:val="24"/>
              </w:rPr>
            </w:pPr>
            <w:r w:rsidRPr="00C47562">
              <w:rPr>
                <w:sz w:val="24"/>
              </w:rPr>
              <w:t>Labor Day – no classes</w:t>
            </w:r>
          </w:p>
        </w:tc>
      </w:tr>
      <w:tr w:rsidR="00211C30" w14:paraId="1E429685" w14:textId="77777777" w:rsidTr="1E9C5F85">
        <w:trPr>
          <w:trHeight w:val="414"/>
        </w:trPr>
        <w:tc>
          <w:tcPr>
            <w:tcW w:w="1144" w:type="dxa"/>
          </w:tcPr>
          <w:p w14:paraId="76469496" w14:textId="22515D84" w:rsidR="00211C30" w:rsidRPr="00C854D4" w:rsidRDefault="00211C30" w:rsidP="00C47562">
            <w:pPr>
              <w:pStyle w:val="TableParagraph"/>
              <w:spacing w:line="360" w:lineRule="auto"/>
              <w:ind w:left="0"/>
              <w:rPr>
                <w:sz w:val="24"/>
                <w:u w:val="single"/>
              </w:rPr>
            </w:pPr>
            <w:proofErr w:type="gramStart"/>
            <w:r w:rsidRPr="00C854D4">
              <w:rPr>
                <w:sz w:val="24"/>
                <w:u w:val="single"/>
              </w:rPr>
              <w:t>S</w:t>
            </w:r>
            <w:r w:rsidR="00C47562" w:rsidRPr="00C854D4">
              <w:rPr>
                <w:sz w:val="24"/>
                <w:u w:val="single"/>
              </w:rPr>
              <w:t>e</w:t>
            </w:r>
            <w:r w:rsidRPr="00C854D4">
              <w:rPr>
                <w:sz w:val="24"/>
                <w:u w:val="single"/>
              </w:rPr>
              <w:t xml:space="preserve">pt </w:t>
            </w:r>
            <w:r w:rsidR="001E27EE">
              <w:rPr>
                <w:sz w:val="24"/>
                <w:u w:val="single"/>
              </w:rPr>
              <w:t xml:space="preserve"> </w:t>
            </w:r>
            <w:r w:rsidRPr="00C854D4">
              <w:rPr>
                <w:sz w:val="24"/>
                <w:u w:val="single"/>
              </w:rPr>
              <w:t>9</w:t>
            </w:r>
            <w:proofErr w:type="gramEnd"/>
          </w:p>
        </w:tc>
        <w:tc>
          <w:tcPr>
            <w:tcW w:w="5598" w:type="dxa"/>
          </w:tcPr>
          <w:p w14:paraId="0CBF3435" w14:textId="2100F623" w:rsidR="00C47562" w:rsidRPr="00C47562" w:rsidRDefault="00211C30" w:rsidP="001E27EE">
            <w:pPr>
              <w:pStyle w:val="TableParagraph"/>
              <w:spacing w:line="360" w:lineRule="auto"/>
              <w:ind w:left="303"/>
              <w:rPr>
                <w:sz w:val="24"/>
              </w:rPr>
            </w:pPr>
            <w:r w:rsidRPr="002D6946">
              <w:rPr>
                <w:sz w:val="24"/>
                <w:u w:val="single"/>
              </w:rPr>
              <w:t>Department</w:t>
            </w:r>
            <w:r w:rsidR="00F45F06">
              <w:rPr>
                <w:sz w:val="24"/>
              </w:rPr>
              <w:t xml:space="preserve"> Virtual </w:t>
            </w:r>
            <w:r w:rsidR="00C854D4">
              <w:rPr>
                <w:sz w:val="24"/>
              </w:rPr>
              <w:t>Meet &amp; Greet</w:t>
            </w:r>
          </w:p>
        </w:tc>
      </w:tr>
      <w:tr w:rsidR="00211C30" w14:paraId="3D46A4A3" w14:textId="77777777" w:rsidTr="1E9C5F85">
        <w:trPr>
          <w:trHeight w:val="414"/>
        </w:trPr>
        <w:tc>
          <w:tcPr>
            <w:tcW w:w="1144" w:type="dxa"/>
          </w:tcPr>
          <w:p w14:paraId="134AFCFC" w14:textId="330CE5DB" w:rsidR="008312B2" w:rsidRDefault="00C47562" w:rsidP="00C47562">
            <w:pPr>
              <w:pStyle w:val="TableParagraph"/>
              <w:spacing w:before="0" w:line="360" w:lineRule="auto"/>
              <w:ind w:left="0"/>
              <w:rPr>
                <w:sz w:val="24"/>
              </w:rPr>
            </w:pPr>
            <w:r>
              <w:rPr>
                <w:sz w:val="24"/>
              </w:rPr>
              <w:t>Sept 16</w:t>
            </w:r>
          </w:p>
          <w:p w14:paraId="7B9527CE" w14:textId="5042BFE1" w:rsidR="008312B2" w:rsidRPr="008312B2" w:rsidRDefault="00C47562" w:rsidP="00C47562">
            <w:pPr>
              <w:pStyle w:val="TableParagraph"/>
              <w:spacing w:line="360" w:lineRule="auto"/>
              <w:ind w:left="0" w:right="-112"/>
              <w:rPr>
                <w:sz w:val="24"/>
              </w:rPr>
            </w:pPr>
            <w:r>
              <w:rPr>
                <w:sz w:val="24"/>
              </w:rPr>
              <w:t>S</w:t>
            </w:r>
            <w:r w:rsidR="008312B2">
              <w:rPr>
                <w:sz w:val="24"/>
              </w:rPr>
              <w:t>ept 2</w:t>
            </w:r>
            <w:r>
              <w:rPr>
                <w:sz w:val="24"/>
              </w:rPr>
              <w:t>3</w:t>
            </w:r>
          </w:p>
        </w:tc>
        <w:tc>
          <w:tcPr>
            <w:tcW w:w="5598" w:type="dxa"/>
          </w:tcPr>
          <w:p w14:paraId="60301FAF" w14:textId="25912370" w:rsidR="00C47562" w:rsidRPr="00C47562" w:rsidRDefault="008312B2" w:rsidP="001E27EE">
            <w:pPr>
              <w:pStyle w:val="TableParagraph"/>
              <w:spacing w:line="360" w:lineRule="auto"/>
              <w:ind w:left="303"/>
              <w:rPr>
                <w:sz w:val="24"/>
              </w:rPr>
            </w:pPr>
            <w:r w:rsidRPr="00C47562">
              <w:rPr>
                <w:sz w:val="24"/>
              </w:rPr>
              <w:t xml:space="preserve">Courses and Curriculum </w:t>
            </w:r>
            <w:r w:rsidR="00F310D8">
              <w:rPr>
                <w:sz w:val="24"/>
              </w:rPr>
              <w:t xml:space="preserve">Committee </w:t>
            </w:r>
            <w:r w:rsidRPr="00C47562">
              <w:rPr>
                <w:sz w:val="24"/>
              </w:rPr>
              <w:t>meeting</w:t>
            </w:r>
          </w:p>
          <w:p w14:paraId="24251295" w14:textId="5D5608CE" w:rsidR="008312B2" w:rsidRPr="00C47562" w:rsidRDefault="008312B2" w:rsidP="001E27EE">
            <w:pPr>
              <w:pStyle w:val="TableParagraph"/>
              <w:spacing w:line="360" w:lineRule="auto"/>
              <w:ind w:left="303"/>
              <w:rPr>
                <w:sz w:val="24"/>
              </w:rPr>
            </w:pPr>
            <w:r w:rsidRPr="00C47562">
              <w:rPr>
                <w:sz w:val="24"/>
              </w:rPr>
              <w:t>Full Professor Meeting (promotions)</w:t>
            </w:r>
          </w:p>
        </w:tc>
      </w:tr>
      <w:tr w:rsidR="00211C30" w14:paraId="36C7BF22" w14:textId="77777777" w:rsidTr="1E9C5F85">
        <w:trPr>
          <w:trHeight w:val="413"/>
        </w:trPr>
        <w:tc>
          <w:tcPr>
            <w:tcW w:w="1144" w:type="dxa"/>
          </w:tcPr>
          <w:p w14:paraId="5A26D821" w14:textId="3CAD86AA" w:rsidR="00211C30" w:rsidRDefault="00211C30" w:rsidP="00C47562">
            <w:pPr>
              <w:pStyle w:val="TableParagraph"/>
              <w:spacing w:line="360" w:lineRule="auto"/>
              <w:ind w:left="0"/>
              <w:rPr>
                <w:sz w:val="24"/>
              </w:rPr>
            </w:pPr>
            <w:r>
              <w:rPr>
                <w:sz w:val="24"/>
              </w:rPr>
              <w:t>Sept 30</w:t>
            </w:r>
          </w:p>
        </w:tc>
        <w:tc>
          <w:tcPr>
            <w:tcW w:w="5598" w:type="dxa"/>
          </w:tcPr>
          <w:p w14:paraId="1F3E5ECE" w14:textId="4F5E57DB" w:rsidR="008312B2" w:rsidRPr="00C47562" w:rsidRDefault="00C854D4" w:rsidP="001E27EE">
            <w:pPr>
              <w:pStyle w:val="TableParagraph"/>
              <w:spacing w:line="360" w:lineRule="auto"/>
              <w:ind w:left="303"/>
              <w:rPr>
                <w:sz w:val="24"/>
              </w:rPr>
            </w:pPr>
            <w:r w:rsidRPr="00C47562">
              <w:rPr>
                <w:i/>
                <w:sz w:val="24"/>
              </w:rPr>
              <w:t xml:space="preserve">Thursdays at Three </w:t>
            </w:r>
            <w:r w:rsidRPr="00C47562">
              <w:rPr>
                <w:sz w:val="24"/>
              </w:rPr>
              <w:t>-</w:t>
            </w:r>
            <w:r w:rsidR="001E27EE">
              <w:rPr>
                <w:sz w:val="24"/>
              </w:rPr>
              <w:t xml:space="preserve"> TBA</w:t>
            </w:r>
            <w:r>
              <w:rPr>
                <w:sz w:val="24"/>
              </w:rPr>
              <w:t xml:space="preserve"> </w:t>
            </w:r>
          </w:p>
        </w:tc>
      </w:tr>
      <w:tr w:rsidR="00211C30" w14:paraId="4622D79D" w14:textId="77777777" w:rsidTr="1E9C5F85">
        <w:trPr>
          <w:trHeight w:val="414"/>
        </w:trPr>
        <w:tc>
          <w:tcPr>
            <w:tcW w:w="1144" w:type="dxa"/>
          </w:tcPr>
          <w:p w14:paraId="27FC3AF8" w14:textId="71F3CCE5" w:rsidR="00211C30" w:rsidRPr="00211C30" w:rsidRDefault="00211C30" w:rsidP="00C47562">
            <w:pPr>
              <w:pStyle w:val="TableParagraph"/>
              <w:spacing w:line="360" w:lineRule="auto"/>
              <w:ind w:left="0"/>
              <w:rPr>
                <w:sz w:val="24"/>
              </w:rPr>
            </w:pPr>
          </w:p>
        </w:tc>
        <w:tc>
          <w:tcPr>
            <w:tcW w:w="5598" w:type="dxa"/>
          </w:tcPr>
          <w:p w14:paraId="126EF7BD" w14:textId="59D796A9" w:rsidR="00211C30" w:rsidRPr="00C47562" w:rsidRDefault="00211C30" w:rsidP="001E27EE">
            <w:pPr>
              <w:pStyle w:val="TableParagraph"/>
              <w:spacing w:line="360" w:lineRule="auto"/>
              <w:ind w:left="303"/>
              <w:rPr>
                <w:sz w:val="24"/>
              </w:rPr>
            </w:pPr>
          </w:p>
        </w:tc>
      </w:tr>
      <w:tr w:rsidR="00211C30" w14:paraId="0D05561E" w14:textId="77777777" w:rsidTr="1E9C5F85">
        <w:trPr>
          <w:trHeight w:val="413"/>
        </w:trPr>
        <w:tc>
          <w:tcPr>
            <w:tcW w:w="1144" w:type="dxa"/>
          </w:tcPr>
          <w:p w14:paraId="41B68697" w14:textId="5285CC19" w:rsidR="00211C30" w:rsidRPr="002D6946" w:rsidRDefault="00211C30" w:rsidP="001E27EE">
            <w:pPr>
              <w:pStyle w:val="TableParagraph"/>
              <w:spacing w:line="360" w:lineRule="auto"/>
              <w:ind w:left="0"/>
              <w:rPr>
                <w:sz w:val="24"/>
                <w:u w:val="single"/>
              </w:rPr>
            </w:pPr>
            <w:r w:rsidRPr="002D6946">
              <w:rPr>
                <w:sz w:val="24"/>
                <w:u w:val="single"/>
              </w:rPr>
              <w:t xml:space="preserve">Oct </w:t>
            </w:r>
            <w:r w:rsidR="00545190" w:rsidRPr="002D6946">
              <w:rPr>
                <w:sz w:val="24"/>
                <w:u w:val="single"/>
              </w:rPr>
              <w:t>7</w:t>
            </w:r>
          </w:p>
        </w:tc>
        <w:tc>
          <w:tcPr>
            <w:tcW w:w="5598" w:type="dxa"/>
          </w:tcPr>
          <w:p w14:paraId="12561F8E" w14:textId="0DBAEDF2" w:rsidR="00211C30" w:rsidRPr="00C47562" w:rsidRDefault="00C47562" w:rsidP="001E27EE">
            <w:pPr>
              <w:pStyle w:val="TableParagraph"/>
              <w:spacing w:line="360" w:lineRule="auto"/>
              <w:ind w:left="303"/>
              <w:rPr>
                <w:sz w:val="24"/>
              </w:rPr>
            </w:pPr>
            <w:r w:rsidRPr="00C47562">
              <w:rPr>
                <w:sz w:val="24"/>
                <w:u w:val="single"/>
              </w:rPr>
              <w:t>Faculty Meeting</w:t>
            </w:r>
          </w:p>
        </w:tc>
      </w:tr>
      <w:tr w:rsidR="00211C30" w14:paraId="39A48300" w14:textId="77777777" w:rsidTr="1E9C5F85">
        <w:trPr>
          <w:trHeight w:val="414"/>
        </w:trPr>
        <w:tc>
          <w:tcPr>
            <w:tcW w:w="1144" w:type="dxa"/>
          </w:tcPr>
          <w:p w14:paraId="20C573F9" w14:textId="15244213" w:rsidR="00211C30" w:rsidRDefault="00211C30" w:rsidP="00C854D4">
            <w:pPr>
              <w:pStyle w:val="TableParagraph"/>
              <w:spacing w:line="360" w:lineRule="auto"/>
              <w:ind w:left="0"/>
              <w:rPr>
                <w:sz w:val="24"/>
              </w:rPr>
            </w:pPr>
            <w:r>
              <w:rPr>
                <w:sz w:val="24"/>
              </w:rPr>
              <w:t>Oct 1</w:t>
            </w:r>
            <w:r w:rsidR="00545190">
              <w:rPr>
                <w:sz w:val="24"/>
              </w:rPr>
              <w:t>4</w:t>
            </w:r>
          </w:p>
        </w:tc>
        <w:tc>
          <w:tcPr>
            <w:tcW w:w="5598" w:type="dxa"/>
          </w:tcPr>
          <w:p w14:paraId="51FEDE57" w14:textId="2A5204F3" w:rsidR="00211C30" w:rsidRPr="00C47562" w:rsidRDefault="00C854D4" w:rsidP="001E27EE">
            <w:pPr>
              <w:pStyle w:val="TableParagraph"/>
              <w:tabs>
                <w:tab w:val="left" w:pos="1372"/>
              </w:tabs>
              <w:spacing w:line="360" w:lineRule="auto"/>
              <w:ind w:left="303"/>
              <w:rPr>
                <w:sz w:val="24"/>
              </w:rPr>
            </w:pPr>
            <w:r w:rsidRPr="00C47562">
              <w:rPr>
                <w:i/>
                <w:sz w:val="24"/>
              </w:rPr>
              <w:t xml:space="preserve">Thursdays at Three </w:t>
            </w:r>
            <w:r w:rsidRPr="00C47562">
              <w:rPr>
                <w:sz w:val="24"/>
              </w:rPr>
              <w:t>-</w:t>
            </w:r>
            <w:r>
              <w:rPr>
                <w:sz w:val="24"/>
              </w:rPr>
              <w:t xml:space="preserve"> TBA</w:t>
            </w:r>
          </w:p>
        </w:tc>
      </w:tr>
      <w:tr w:rsidR="00211C30" w14:paraId="07180978" w14:textId="77777777" w:rsidTr="1E9C5F85">
        <w:trPr>
          <w:trHeight w:val="413"/>
        </w:trPr>
        <w:tc>
          <w:tcPr>
            <w:tcW w:w="1144" w:type="dxa"/>
          </w:tcPr>
          <w:p w14:paraId="77427734" w14:textId="0F30013C" w:rsidR="00211C30" w:rsidRDefault="00211C30" w:rsidP="001E27EE">
            <w:pPr>
              <w:pStyle w:val="TableParagraph"/>
              <w:spacing w:line="360" w:lineRule="auto"/>
              <w:ind w:left="0"/>
              <w:rPr>
                <w:sz w:val="24"/>
              </w:rPr>
            </w:pPr>
            <w:r>
              <w:rPr>
                <w:sz w:val="24"/>
              </w:rPr>
              <w:t>Oct 2</w:t>
            </w:r>
            <w:r w:rsidR="00545190">
              <w:rPr>
                <w:sz w:val="24"/>
              </w:rPr>
              <w:t>1</w:t>
            </w:r>
          </w:p>
        </w:tc>
        <w:tc>
          <w:tcPr>
            <w:tcW w:w="5598" w:type="dxa"/>
          </w:tcPr>
          <w:p w14:paraId="4BE40EC9" w14:textId="5A5C651D" w:rsidR="00211C30" w:rsidRPr="00C47562" w:rsidRDefault="00C854D4" w:rsidP="001E27EE">
            <w:pPr>
              <w:pStyle w:val="TableParagraph"/>
              <w:spacing w:line="360" w:lineRule="auto"/>
              <w:ind w:left="303"/>
              <w:rPr>
                <w:sz w:val="24"/>
              </w:rPr>
            </w:pPr>
            <w:r w:rsidRPr="00C47562">
              <w:rPr>
                <w:i/>
                <w:sz w:val="24"/>
              </w:rPr>
              <w:t xml:space="preserve">Thursdays at Three </w:t>
            </w:r>
            <w:proofErr w:type="gramStart"/>
            <w:r w:rsidRPr="00C47562">
              <w:rPr>
                <w:sz w:val="24"/>
              </w:rPr>
              <w:t>-</w:t>
            </w:r>
            <w:r>
              <w:rPr>
                <w:sz w:val="24"/>
              </w:rPr>
              <w:t xml:space="preserve">  TBA</w:t>
            </w:r>
            <w:proofErr w:type="gramEnd"/>
          </w:p>
        </w:tc>
      </w:tr>
      <w:tr w:rsidR="00211C30" w14:paraId="671ED74C" w14:textId="77777777" w:rsidTr="1E9C5F85">
        <w:trPr>
          <w:trHeight w:val="413"/>
        </w:trPr>
        <w:tc>
          <w:tcPr>
            <w:tcW w:w="1144" w:type="dxa"/>
          </w:tcPr>
          <w:p w14:paraId="62E6DF95" w14:textId="7DFF65FF" w:rsidR="001E27EE" w:rsidRPr="001E27EE" w:rsidRDefault="00211C30" w:rsidP="00F45F06">
            <w:pPr>
              <w:pStyle w:val="TableParagraph"/>
              <w:spacing w:line="360" w:lineRule="auto"/>
              <w:ind w:left="0"/>
              <w:rPr>
                <w:sz w:val="24"/>
              </w:rPr>
            </w:pPr>
            <w:r>
              <w:rPr>
                <w:sz w:val="24"/>
              </w:rPr>
              <w:t>Oct 2</w:t>
            </w:r>
            <w:r w:rsidR="00545190">
              <w:rPr>
                <w:sz w:val="24"/>
              </w:rPr>
              <w:t>8</w:t>
            </w:r>
          </w:p>
          <w:p w14:paraId="1E683C7C" w14:textId="6B17C4E7" w:rsidR="00C47562" w:rsidRPr="00C854D4" w:rsidRDefault="008312B2" w:rsidP="001E27EE">
            <w:pPr>
              <w:pStyle w:val="TableParagraph"/>
              <w:spacing w:line="360" w:lineRule="auto"/>
              <w:ind w:left="0"/>
              <w:rPr>
                <w:sz w:val="24"/>
                <w:u w:val="single"/>
              </w:rPr>
            </w:pPr>
            <w:r w:rsidRPr="00C854D4">
              <w:rPr>
                <w:sz w:val="24"/>
                <w:u w:val="single"/>
              </w:rPr>
              <w:t>Nov 4</w:t>
            </w:r>
          </w:p>
          <w:p w14:paraId="17D1A46E" w14:textId="66BA9366" w:rsidR="00C47562" w:rsidRDefault="00C47562" w:rsidP="001E27EE">
            <w:pPr>
              <w:pStyle w:val="TableParagraph"/>
              <w:spacing w:line="360" w:lineRule="auto"/>
              <w:ind w:left="0"/>
              <w:rPr>
                <w:sz w:val="24"/>
              </w:rPr>
            </w:pPr>
            <w:r>
              <w:rPr>
                <w:sz w:val="24"/>
              </w:rPr>
              <w:t>Nov 11</w:t>
            </w:r>
          </w:p>
          <w:p w14:paraId="6728D063" w14:textId="3AD28F9B" w:rsidR="00C47562" w:rsidRPr="00C47562" w:rsidRDefault="00C47562" w:rsidP="001E27EE">
            <w:pPr>
              <w:pStyle w:val="TableParagraph"/>
              <w:spacing w:before="68" w:line="360" w:lineRule="auto"/>
              <w:ind w:left="0"/>
              <w:rPr>
                <w:color w:val="444444"/>
                <w:sz w:val="24"/>
              </w:rPr>
            </w:pPr>
            <w:r>
              <w:rPr>
                <w:sz w:val="24"/>
              </w:rPr>
              <w:t xml:space="preserve">Nov 18 </w:t>
            </w:r>
          </w:p>
          <w:p w14:paraId="3A3D90E7" w14:textId="3ADBF3BE" w:rsidR="00C47562" w:rsidRDefault="00C47562" w:rsidP="001E27EE">
            <w:pPr>
              <w:pStyle w:val="TableParagraph"/>
              <w:spacing w:line="360" w:lineRule="auto"/>
              <w:ind w:left="0"/>
              <w:rPr>
                <w:sz w:val="24"/>
              </w:rPr>
            </w:pPr>
            <w:r>
              <w:rPr>
                <w:sz w:val="24"/>
              </w:rPr>
              <w:t>Nov 20-28</w:t>
            </w:r>
          </w:p>
          <w:p w14:paraId="17740E7C" w14:textId="77777777" w:rsidR="001E27EE" w:rsidRDefault="001E27EE" w:rsidP="00C47562">
            <w:pPr>
              <w:pStyle w:val="TableParagraph"/>
              <w:spacing w:before="86" w:line="360" w:lineRule="auto"/>
              <w:ind w:left="0"/>
              <w:rPr>
                <w:sz w:val="24"/>
                <w:u w:val="single"/>
              </w:rPr>
            </w:pPr>
          </w:p>
          <w:p w14:paraId="20E83C83" w14:textId="26A15CDB" w:rsidR="00C47562" w:rsidRDefault="00C47562" w:rsidP="00C47562">
            <w:pPr>
              <w:pStyle w:val="TableParagraph"/>
              <w:spacing w:before="86" w:line="360" w:lineRule="auto"/>
              <w:ind w:left="0"/>
              <w:rPr>
                <w:sz w:val="24"/>
                <w:u w:val="single"/>
              </w:rPr>
            </w:pPr>
            <w:r>
              <w:rPr>
                <w:sz w:val="24"/>
                <w:u w:val="single"/>
              </w:rPr>
              <w:t>Dec 2</w:t>
            </w:r>
          </w:p>
          <w:p w14:paraId="165CFEFD" w14:textId="77777777" w:rsidR="00C47562" w:rsidRDefault="00C47562" w:rsidP="00C47562">
            <w:pPr>
              <w:pStyle w:val="TableParagraph"/>
              <w:spacing w:before="86" w:line="360" w:lineRule="auto"/>
              <w:rPr>
                <w:sz w:val="24"/>
              </w:rPr>
            </w:pPr>
            <w:r>
              <w:rPr>
                <w:sz w:val="24"/>
              </w:rPr>
              <w:t>Dec 8</w:t>
            </w:r>
          </w:p>
          <w:p w14:paraId="08AEF599" w14:textId="77777777" w:rsidR="00C47562" w:rsidRDefault="00C47562" w:rsidP="00C47562">
            <w:pPr>
              <w:pStyle w:val="TableParagraph"/>
              <w:spacing w:before="86" w:line="360" w:lineRule="auto"/>
              <w:rPr>
                <w:sz w:val="24"/>
              </w:rPr>
            </w:pPr>
            <w:r>
              <w:rPr>
                <w:sz w:val="24"/>
              </w:rPr>
              <w:t>Dec 9</w:t>
            </w:r>
          </w:p>
          <w:p w14:paraId="4FA1DAA4" w14:textId="1E7C6EA3" w:rsidR="00C47562" w:rsidRDefault="00C47562" w:rsidP="00C47562">
            <w:pPr>
              <w:pStyle w:val="TableParagraph"/>
              <w:spacing w:before="86" w:line="360" w:lineRule="auto"/>
              <w:rPr>
                <w:sz w:val="24"/>
              </w:rPr>
            </w:pPr>
            <w:r>
              <w:rPr>
                <w:sz w:val="24"/>
              </w:rPr>
              <w:t>Dec 10-17</w:t>
            </w:r>
          </w:p>
          <w:p w14:paraId="18249CD8" w14:textId="77777777" w:rsidR="00C47562" w:rsidRDefault="00C47562" w:rsidP="00C47562">
            <w:pPr>
              <w:pStyle w:val="TableParagraph"/>
              <w:spacing w:before="86" w:line="360" w:lineRule="auto"/>
              <w:ind w:left="0"/>
              <w:rPr>
                <w:sz w:val="24"/>
                <w:u w:val="single"/>
              </w:rPr>
            </w:pPr>
          </w:p>
          <w:p w14:paraId="402FE8E8" w14:textId="147D3E84" w:rsidR="00C47562" w:rsidRDefault="00C47562" w:rsidP="00C47562">
            <w:pPr>
              <w:pStyle w:val="TableParagraph"/>
              <w:spacing w:line="360" w:lineRule="auto"/>
              <w:rPr>
                <w:sz w:val="24"/>
              </w:rPr>
            </w:pPr>
          </w:p>
        </w:tc>
        <w:tc>
          <w:tcPr>
            <w:tcW w:w="5598" w:type="dxa"/>
          </w:tcPr>
          <w:p w14:paraId="71D5E6C8" w14:textId="6C652B4E" w:rsidR="00260ED1" w:rsidRPr="00F45F06" w:rsidRDefault="1E9C5F85" w:rsidP="1E9C5F85">
            <w:pPr>
              <w:pStyle w:val="TableParagraph"/>
              <w:tabs>
                <w:tab w:val="left" w:pos="1372"/>
                <w:tab w:val="left" w:pos="5605"/>
              </w:tabs>
              <w:spacing w:line="360" w:lineRule="auto"/>
              <w:ind w:left="303" w:right="-98"/>
              <w:rPr>
                <w:b/>
                <w:bCs/>
                <w:sz w:val="24"/>
                <w:szCs w:val="24"/>
              </w:rPr>
            </w:pPr>
            <w:r w:rsidRPr="1E9C5F85">
              <w:rPr>
                <w:b/>
                <w:bCs/>
                <w:i/>
                <w:iCs/>
                <w:sz w:val="24"/>
                <w:szCs w:val="24"/>
              </w:rPr>
              <w:t>Colloquium:  Elizabeth Velasquez Estrada (3pm)</w:t>
            </w:r>
          </w:p>
          <w:p w14:paraId="67F62788" w14:textId="6774405C" w:rsidR="00C47562" w:rsidRPr="00C854D4" w:rsidRDefault="1E9C5F85" w:rsidP="001E27EE">
            <w:pPr>
              <w:pStyle w:val="TableParagraph"/>
              <w:tabs>
                <w:tab w:val="left" w:pos="1372"/>
              </w:tabs>
              <w:spacing w:line="360" w:lineRule="auto"/>
              <w:ind w:left="303"/>
              <w:rPr>
                <w:sz w:val="24"/>
                <w:u w:val="single"/>
              </w:rPr>
            </w:pPr>
            <w:r w:rsidRPr="1E9C5F85">
              <w:rPr>
                <w:sz w:val="24"/>
                <w:szCs w:val="24"/>
                <w:u w:val="single"/>
              </w:rPr>
              <w:t>Faculty Meeting</w:t>
            </w:r>
          </w:p>
          <w:p w14:paraId="015849BD" w14:textId="24D998C0" w:rsidR="1E9C5F85" w:rsidRDefault="1E9C5F85" w:rsidP="1E9C5F85">
            <w:pPr>
              <w:pStyle w:val="TableParagraph"/>
              <w:tabs>
                <w:tab w:val="left" w:pos="1372"/>
              </w:tabs>
              <w:spacing w:line="360" w:lineRule="auto"/>
              <w:ind w:left="303"/>
              <w:rPr>
                <w:color w:val="444444"/>
                <w:sz w:val="24"/>
                <w:szCs w:val="24"/>
              </w:rPr>
            </w:pPr>
            <w:r w:rsidRPr="1E9C5F85">
              <w:rPr>
                <w:b/>
                <w:bCs/>
                <w:i/>
                <w:iCs/>
                <w:sz w:val="24"/>
                <w:szCs w:val="24"/>
              </w:rPr>
              <w:t>Colloquium: Dr Ghassan M</w:t>
            </w:r>
            <w:r w:rsidR="00C2716A">
              <w:rPr>
                <w:b/>
                <w:bCs/>
                <w:i/>
                <w:iCs/>
                <w:sz w:val="24"/>
                <w:szCs w:val="24"/>
              </w:rPr>
              <w:t>o</w:t>
            </w:r>
            <w:r w:rsidRPr="1E9C5F85">
              <w:rPr>
                <w:b/>
                <w:bCs/>
                <w:i/>
                <w:iCs/>
                <w:sz w:val="24"/>
                <w:szCs w:val="24"/>
              </w:rPr>
              <w:t>ussawi (3pm)</w:t>
            </w:r>
          </w:p>
          <w:p w14:paraId="312A370D" w14:textId="31B61254" w:rsidR="00C47562" w:rsidRPr="000B6785" w:rsidRDefault="1E9C5F85" w:rsidP="1E9C5F85">
            <w:pPr>
              <w:pStyle w:val="TableParagraph"/>
              <w:spacing w:before="68" w:line="360" w:lineRule="auto"/>
              <w:ind w:left="303"/>
              <w:rPr>
                <w:b/>
                <w:bCs/>
                <w:i/>
                <w:iCs/>
                <w:sz w:val="24"/>
                <w:szCs w:val="24"/>
              </w:rPr>
            </w:pPr>
            <w:r w:rsidRPr="000B6785">
              <w:rPr>
                <w:b/>
                <w:bCs/>
                <w:i/>
                <w:iCs/>
                <w:sz w:val="24"/>
                <w:szCs w:val="24"/>
              </w:rPr>
              <w:t xml:space="preserve">Colloquium: </w:t>
            </w:r>
            <w:r w:rsidRPr="000B6785">
              <w:rPr>
                <w:rFonts w:eastAsia="Calibri"/>
                <w:b/>
                <w:bCs/>
                <w:i/>
                <w:iCs/>
                <w:sz w:val="24"/>
                <w:szCs w:val="24"/>
              </w:rPr>
              <w:t>Dr. Kristina Lyons, UPenn (3pm)</w:t>
            </w:r>
          </w:p>
          <w:p w14:paraId="20F3B1D5" w14:textId="06521878" w:rsidR="00C47562" w:rsidRDefault="00C854D4" w:rsidP="001E27EE">
            <w:pPr>
              <w:pStyle w:val="TableParagraph"/>
              <w:tabs>
                <w:tab w:val="left" w:pos="1372"/>
              </w:tabs>
              <w:spacing w:line="360" w:lineRule="auto"/>
              <w:ind w:left="303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C47562">
              <w:rPr>
                <w:sz w:val="24"/>
              </w:rPr>
              <w:t>Fall Break</w:t>
            </w:r>
          </w:p>
          <w:p w14:paraId="1610C1A2" w14:textId="77777777" w:rsidR="00260ED1" w:rsidRDefault="00C854D4" w:rsidP="001E27EE">
            <w:pPr>
              <w:pStyle w:val="TableParagraph"/>
              <w:tabs>
                <w:tab w:val="left" w:pos="1372"/>
              </w:tabs>
              <w:spacing w:line="360" w:lineRule="auto"/>
              <w:ind w:left="303"/>
              <w:rPr>
                <w:sz w:val="24"/>
              </w:rPr>
            </w:pPr>
            <w:r>
              <w:rPr>
                <w:sz w:val="24"/>
              </w:rPr>
              <w:t xml:space="preserve">  </w:t>
            </w:r>
          </w:p>
          <w:p w14:paraId="76BC69F8" w14:textId="0284DED5" w:rsidR="00C854D4" w:rsidRPr="00C854D4" w:rsidRDefault="001E27EE" w:rsidP="001E27EE">
            <w:pPr>
              <w:pStyle w:val="TableParagraph"/>
              <w:tabs>
                <w:tab w:val="left" w:pos="1372"/>
              </w:tabs>
              <w:spacing w:line="360" w:lineRule="auto"/>
              <w:ind w:left="303"/>
              <w:rPr>
                <w:sz w:val="24"/>
                <w:u w:val="single"/>
              </w:rPr>
            </w:pPr>
            <w:r w:rsidRPr="001E27EE">
              <w:rPr>
                <w:sz w:val="24"/>
              </w:rPr>
              <w:t xml:space="preserve"> </w:t>
            </w:r>
            <w:r w:rsidR="00C854D4" w:rsidRPr="00C854D4">
              <w:rPr>
                <w:sz w:val="24"/>
                <w:u w:val="single"/>
              </w:rPr>
              <w:t>Faculty Meeting</w:t>
            </w:r>
          </w:p>
          <w:p w14:paraId="353A5943" w14:textId="7ACF6C91" w:rsidR="00C854D4" w:rsidRPr="00C47562" w:rsidRDefault="00C854D4" w:rsidP="001E27EE">
            <w:pPr>
              <w:pStyle w:val="TableParagraph"/>
              <w:spacing w:before="68" w:line="360" w:lineRule="auto"/>
              <w:ind w:left="303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Pr="00C47562">
              <w:rPr>
                <w:sz w:val="24"/>
              </w:rPr>
              <w:t>Last Day of Instruction</w:t>
            </w:r>
          </w:p>
          <w:p w14:paraId="1D70EF02" w14:textId="3E653113" w:rsidR="00C854D4" w:rsidRPr="00C47562" w:rsidRDefault="001E27EE" w:rsidP="001E27EE">
            <w:pPr>
              <w:pStyle w:val="TableParagraph"/>
              <w:spacing w:before="68" w:line="360" w:lineRule="auto"/>
              <w:ind w:left="303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C854D4" w:rsidRPr="00C47562">
              <w:rPr>
                <w:sz w:val="24"/>
              </w:rPr>
              <w:t xml:space="preserve">Reading Day - Grad student reviews </w:t>
            </w:r>
          </w:p>
          <w:p w14:paraId="0906DB7C" w14:textId="4B187960" w:rsidR="00C854D4" w:rsidRPr="00C47562" w:rsidRDefault="00C854D4" w:rsidP="001E27EE">
            <w:pPr>
              <w:pStyle w:val="TableParagraph"/>
              <w:tabs>
                <w:tab w:val="left" w:pos="1372"/>
              </w:tabs>
              <w:spacing w:line="360" w:lineRule="auto"/>
              <w:ind w:left="303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Pr="00C47562">
              <w:rPr>
                <w:sz w:val="24"/>
              </w:rPr>
              <w:t>Final Exams</w:t>
            </w:r>
          </w:p>
        </w:tc>
      </w:tr>
      <w:tr w:rsidR="00211C30" w14:paraId="1C52B3DF" w14:textId="77777777" w:rsidTr="1E9C5F85">
        <w:trPr>
          <w:trHeight w:val="413"/>
        </w:trPr>
        <w:tc>
          <w:tcPr>
            <w:tcW w:w="1144" w:type="dxa"/>
          </w:tcPr>
          <w:p w14:paraId="479D43EE" w14:textId="77777777" w:rsidR="00545190" w:rsidRDefault="00545190" w:rsidP="00C47562">
            <w:pPr>
              <w:pStyle w:val="TableParagraph"/>
              <w:spacing w:line="360" w:lineRule="auto"/>
              <w:ind w:left="0"/>
              <w:rPr>
                <w:sz w:val="24"/>
              </w:rPr>
            </w:pPr>
          </w:p>
          <w:p w14:paraId="6916A6FD" w14:textId="51A31657" w:rsidR="00545190" w:rsidRDefault="00545190" w:rsidP="00C47562">
            <w:pPr>
              <w:pStyle w:val="TableParagraph"/>
              <w:spacing w:line="360" w:lineRule="auto"/>
              <w:rPr>
                <w:sz w:val="24"/>
              </w:rPr>
            </w:pPr>
          </w:p>
        </w:tc>
        <w:tc>
          <w:tcPr>
            <w:tcW w:w="5598" w:type="dxa"/>
          </w:tcPr>
          <w:p w14:paraId="25C4F79D" w14:textId="77777777" w:rsidR="00545190" w:rsidRPr="00C47562" w:rsidRDefault="00545190" w:rsidP="00C47562">
            <w:pPr>
              <w:pStyle w:val="TableParagraph"/>
              <w:spacing w:line="360" w:lineRule="auto"/>
              <w:ind w:left="203"/>
              <w:rPr>
                <w:i/>
                <w:sz w:val="24"/>
              </w:rPr>
            </w:pPr>
          </w:p>
          <w:p w14:paraId="33E928A0" w14:textId="77777777" w:rsidR="00545190" w:rsidRPr="00C47562" w:rsidRDefault="00545190" w:rsidP="00C47562">
            <w:pPr>
              <w:pStyle w:val="TableParagraph"/>
              <w:spacing w:line="360" w:lineRule="auto"/>
              <w:ind w:left="203"/>
              <w:rPr>
                <w:i/>
                <w:sz w:val="24"/>
              </w:rPr>
            </w:pPr>
          </w:p>
          <w:p w14:paraId="25111B58" w14:textId="27949169" w:rsidR="00211C30" w:rsidRPr="00C47562" w:rsidRDefault="00211C30" w:rsidP="00C47562">
            <w:pPr>
              <w:pStyle w:val="TableParagraph"/>
              <w:spacing w:before="68" w:line="360" w:lineRule="auto"/>
              <w:ind w:left="203"/>
              <w:rPr>
                <w:sz w:val="24"/>
              </w:rPr>
            </w:pPr>
          </w:p>
        </w:tc>
      </w:tr>
      <w:tr w:rsidR="00211C30" w14:paraId="29D3BBAE" w14:textId="77777777" w:rsidTr="1E9C5F85">
        <w:trPr>
          <w:trHeight w:val="408"/>
        </w:trPr>
        <w:tc>
          <w:tcPr>
            <w:tcW w:w="1144" w:type="dxa"/>
          </w:tcPr>
          <w:p w14:paraId="2BCB2EA1" w14:textId="20E3FB40" w:rsidR="00211C30" w:rsidRDefault="00211C30" w:rsidP="00C47562">
            <w:pPr>
              <w:pStyle w:val="TableParagraph"/>
              <w:spacing w:line="360" w:lineRule="auto"/>
              <w:rPr>
                <w:sz w:val="24"/>
              </w:rPr>
            </w:pPr>
          </w:p>
        </w:tc>
        <w:tc>
          <w:tcPr>
            <w:tcW w:w="5598" w:type="dxa"/>
          </w:tcPr>
          <w:p w14:paraId="2CC8AE4E" w14:textId="23228FF9" w:rsidR="00211C30" w:rsidRPr="00C47562" w:rsidRDefault="00211C30" w:rsidP="00C47562">
            <w:pPr>
              <w:pStyle w:val="TableParagraph"/>
              <w:spacing w:line="360" w:lineRule="auto"/>
              <w:ind w:left="0"/>
              <w:rPr>
                <w:sz w:val="24"/>
              </w:rPr>
            </w:pPr>
          </w:p>
        </w:tc>
      </w:tr>
      <w:tr w:rsidR="00211C30" w14:paraId="50A75850" w14:textId="77777777" w:rsidTr="1E9C5F85">
        <w:trPr>
          <w:trHeight w:val="440"/>
        </w:trPr>
        <w:tc>
          <w:tcPr>
            <w:tcW w:w="1144" w:type="dxa"/>
          </w:tcPr>
          <w:p w14:paraId="70AC771A" w14:textId="48F3E417" w:rsidR="00545190" w:rsidRDefault="00545190" w:rsidP="00C47562">
            <w:pPr>
              <w:pStyle w:val="TableParagraph"/>
              <w:spacing w:before="86" w:line="360" w:lineRule="auto"/>
              <w:rPr>
                <w:sz w:val="24"/>
              </w:rPr>
            </w:pPr>
          </w:p>
          <w:p w14:paraId="661E6AB6" w14:textId="77777777" w:rsidR="008312B2" w:rsidRDefault="008312B2" w:rsidP="00C47562">
            <w:pPr>
              <w:pStyle w:val="TableParagraph"/>
              <w:spacing w:before="86" w:line="360" w:lineRule="auto"/>
              <w:rPr>
                <w:sz w:val="24"/>
              </w:rPr>
            </w:pPr>
          </w:p>
          <w:p w14:paraId="3039A9AF" w14:textId="77777777" w:rsidR="008312B2" w:rsidRDefault="008312B2" w:rsidP="00C47562">
            <w:pPr>
              <w:pStyle w:val="TableParagraph"/>
              <w:spacing w:before="86" w:line="360" w:lineRule="auto"/>
              <w:ind w:left="0"/>
              <w:rPr>
                <w:sz w:val="24"/>
              </w:rPr>
            </w:pPr>
          </w:p>
          <w:p w14:paraId="3AD3D7C8" w14:textId="07B8B00A" w:rsidR="008312B2" w:rsidRDefault="008312B2" w:rsidP="00C47562">
            <w:pPr>
              <w:pStyle w:val="TableParagraph"/>
              <w:spacing w:before="86" w:line="360" w:lineRule="auto"/>
              <w:ind w:left="0"/>
              <w:rPr>
                <w:sz w:val="24"/>
              </w:rPr>
            </w:pPr>
          </w:p>
        </w:tc>
        <w:tc>
          <w:tcPr>
            <w:tcW w:w="5598" w:type="dxa"/>
          </w:tcPr>
          <w:p w14:paraId="623403F0" w14:textId="77777777" w:rsidR="00545190" w:rsidRPr="00C47562" w:rsidRDefault="00545190" w:rsidP="00C47562">
            <w:pPr>
              <w:pStyle w:val="TableParagraph"/>
              <w:spacing w:before="68" w:line="360" w:lineRule="auto"/>
              <w:ind w:left="203"/>
              <w:rPr>
                <w:sz w:val="24"/>
              </w:rPr>
            </w:pPr>
          </w:p>
          <w:p w14:paraId="173A7D9E" w14:textId="77777777" w:rsidR="00545190" w:rsidRPr="00C47562" w:rsidRDefault="00545190" w:rsidP="00C47562">
            <w:pPr>
              <w:pStyle w:val="TableParagraph"/>
              <w:spacing w:before="68" w:line="360" w:lineRule="auto"/>
              <w:ind w:left="203"/>
              <w:rPr>
                <w:sz w:val="24"/>
              </w:rPr>
            </w:pPr>
          </w:p>
          <w:p w14:paraId="506C7293" w14:textId="77777777" w:rsidR="008312B2" w:rsidRPr="00C47562" w:rsidRDefault="008312B2" w:rsidP="00C47562">
            <w:pPr>
              <w:pStyle w:val="TableParagraph"/>
              <w:spacing w:before="68" w:line="360" w:lineRule="auto"/>
              <w:ind w:left="203"/>
              <w:rPr>
                <w:sz w:val="24"/>
              </w:rPr>
            </w:pPr>
          </w:p>
          <w:p w14:paraId="2A954B39" w14:textId="77777777" w:rsidR="008312B2" w:rsidRPr="00C47562" w:rsidRDefault="008312B2" w:rsidP="00C47562">
            <w:pPr>
              <w:pStyle w:val="TableParagraph"/>
              <w:spacing w:before="68" w:line="360" w:lineRule="auto"/>
              <w:ind w:left="0"/>
              <w:rPr>
                <w:sz w:val="24"/>
              </w:rPr>
            </w:pPr>
          </w:p>
          <w:p w14:paraId="6C09D7C4" w14:textId="2BE683D3" w:rsidR="00545190" w:rsidRPr="00C47562" w:rsidRDefault="00545190" w:rsidP="00C47562">
            <w:pPr>
              <w:pStyle w:val="TableParagraph"/>
              <w:spacing w:before="68" w:line="360" w:lineRule="auto"/>
              <w:ind w:left="203"/>
              <w:rPr>
                <w:sz w:val="24"/>
              </w:rPr>
            </w:pPr>
          </w:p>
        </w:tc>
      </w:tr>
      <w:tr w:rsidR="00211C30" w14:paraId="28295360" w14:textId="77777777" w:rsidTr="1E9C5F85">
        <w:trPr>
          <w:trHeight w:val="418"/>
        </w:trPr>
        <w:tc>
          <w:tcPr>
            <w:tcW w:w="1144" w:type="dxa"/>
          </w:tcPr>
          <w:p w14:paraId="3EF3D44C" w14:textId="282BB90F" w:rsidR="00211C30" w:rsidRDefault="00211C30" w:rsidP="00C47562">
            <w:pPr>
              <w:pStyle w:val="TableParagraph"/>
              <w:spacing w:before="68"/>
              <w:ind w:left="0"/>
              <w:rPr>
                <w:sz w:val="24"/>
              </w:rPr>
            </w:pPr>
          </w:p>
        </w:tc>
        <w:tc>
          <w:tcPr>
            <w:tcW w:w="5598" w:type="dxa"/>
          </w:tcPr>
          <w:p w14:paraId="2B243C48" w14:textId="5247D82C" w:rsidR="00211C30" w:rsidRPr="00C47562" w:rsidRDefault="00211C30" w:rsidP="00C47562">
            <w:pPr>
              <w:pStyle w:val="TableParagraph"/>
              <w:spacing w:before="68" w:line="360" w:lineRule="auto"/>
              <w:ind w:left="216"/>
              <w:rPr>
                <w:sz w:val="24"/>
              </w:rPr>
            </w:pPr>
          </w:p>
        </w:tc>
      </w:tr>
      <w:tr w:rsidR="00211C30" w14:paraId="55C8F61F" w14:textId="77777777" w:rsidTr="1E9C5F85">
        <w:trPr>
          <w:trHeight w:val="413"/>
        </w:trPr>
        <w:tc>
          <w:tcPr>
            <w:tcW w:w="1144" w:type="dxa"/>
          </w:tcPr>
          <w:p w14:paraId="54704CB6" w14:textId="3E1839A1" w:rsidR="00211C30" w:rsidRDefault="00211C30" w:rsidP="00C47562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5598" w:type="dxa"/>
          </w:tcPr>
          <w:p w14:paraId="733BBCDA" w14:textId="23620E5E" w:rsidR="00211C30" w:rsidRPr="00C47562" w:rsidRDefault="00211C30" w:rsidP="00C47562">
            <w:pPr>
              <w:pStyle w:val="TableParagraph"/>
              <w:spacing w:line="360" w:lineRule="auto"/>
              <w:ind w:left="203"/>
              <w:rPr>
                <w:sz w:val="24"/>
              </w:rPr>
            </w:pPr>
          </w:p>
        </w:tc>
      </w:tr>
      <w:tr w:rsidR="00211C30" w14:paraId="59EF40ED" w14:textId="77777777" w:rsidTr="1E9C5F85">
        <w:trPr>
          <w:trHeight w:val="413"/>
        </w:trPr>
        <w:tc>
          <w:tcPr>
            <w:tcW w:w="1144" w:type="dxa"/>
          </w:tcPr>
          <w:p w14:paraId="1996F814" w14:textId="151D4F56" w:rsidR="00211C30" w:rsidRDefault="00211C30" w:rsidP="00C47562">
            <w:pPr>
              <w:pStyle w:val="TableParagraph"/>
              <w:spacing w:before="63"/>
              <w:ind w:left="0"/>
              <w:rPr>
                <w:sz w:val="24"/>
              </w:rPr>
            </w:pPr>
          </w:p>
        </w:tc>
        <w:tc>
          <w:tcPr>
            <w:tcW w:w="5598" w:type="dxa"/>
          </w:tcPr>
          <w:p w14:paraId="4FB7D18F" w14:textId="0B5B2E0C" w:rsidR="00211C30" w:rsidRPr="00C47562" w:rsidRDefault="00211C30" w:rsidP="00C47562">
            <w:pPr>
              <w:pStyle w:val="TableParagraph"/>
              <w:spacing w:before="63" w:line="360" w:lineRule="auto"/>
              <w:ind w:left="203"/>
              <w:rPr>
                <w:sz w:val="24"/>
              </w:rPr>
            </w:pPr>
          </w:p>
        </w:tc>
      </w:tr>
      <w:tr w:rsidR="00211C30" w14:paraId="09DFD466" w14:textId="77777777" w:rsidTr="1E9C5F85">
        <w:trPr>
          <w:trHeight w:val="414"/>
        </w:trPr>
        <w:tc>
          <w:tcPr>
            <w:tcW w:w="1144" w:type="dxa"/>
          </w:tcPr>
          <w:p w14:paraId="4A9AA61B" w14:textId="7D203E51" w:rsidR="00211C30" w:rsidRDefault="00211C30">
            <w:pPr>
              <w:pStyle w:val="TableParagraph"/>
              <w:rPr>
                <w:sz w:val="24"/>
              </w:rPr>
            </w:pPr>
          </w:p>
        </w:tc>
        <w:tc>
          <w:tcPr>
            <w:tcW w:w="5598" w:type="dxa"/>
          </w:tcPr>
          <w:p w14:paraId="29E323C4" w14:textId="3E7C607A" w:rsidR="00211C30" w:rsidRPr="00C47562" w:rsidRDefault="00211C30" w:rsidP="00C47562">
            <w:pPr>
              <w:pStyle w:val="TableParagraph"/>
              <w:spacing w:line="360" w:lineRule="auto"/>
              <w:ind w:left="203"/>
              <w:rPr>
                <w:sz w:val="24"/>
              </w:rPr>
            </w:pPr>
          </w:p>
        </w:tc>
      </w:tr>
      <w:tr w:rsidR="00211C30" w14:paraId="1726E8FF" w14:textId="77777777" w:rsidTr="1E9C5F85">
        <w:trPr>
          <w:trHeight w:val="339"/>
        </w:trPr>
        <w:tc>
          <w:tcPr>
            <w:tcW w:w="1144" w:type="dxa"/>
          </w:tcPr>
          <w:p w14:paraId="6AE3F763" w14:textId="5903A941" w:rsidR="00211C30" w:rsidRDefault="00211C30">
            <w:pPr>
              <w:pStyle w:val="TableParagraph"/>
              <w:spacing w:line="256" w:lineRule="exact"/>
              <w:rPr>
                <w:sz w:val="24"/>
              </w:rPr>
            </w:pPr>
          </w:p>
        </w:tc>
        <w:tc>
          <w:tcPr>
            <w:tcW w:w="5598" w:type="dxa"/>
          </w:tcPr>
          <w:p w14:paraId="469682DB" w14:textId="20C7F8DD" w:rsidR="00211C30" w:rsidRPr="00C47562" w:rsidRDefault="00211C30" w:rsidP="00C47562">
            <w:pPr>
              <w:pStyle w:val="TableParagraph"/>
              <w:spacing w:line="360" w:lineRule="auto"/>
              <w:ind w:left="203"/>
              <w:rPr>
                <w:sz w:val="24"/>
              </w:rPr>
            </w:pPr>
          </w:p>
        </w:tc>
      </w:tr>
    </w:tbl>
    <w:p w14:paraId="4AC54585" w14:textId="77777777" w:rsidR="00DA5BE8" w:rsidRDefault="00DA5BE8"/>
    <w:sectPr w:rsidR="00DA5BE8">
      <w:type w:val="continuous"/>
      <w:pgSz w:w="12240" w:h="15840"/>
      <w:pgMar w:top="1380" w:right="170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DA1NDcxMzAyMzRX0lEKTi0uzszPAykwrAUAeoJ13CwAAAA="/>
  </w:docVars>
  <w:rsids>
    <w:rsidRoot w:val="00931AC3"/>
    <w:rsid w:val="000B6785"/>
    <w:rsid w:val="001E27EE"/>
    <w:rsid w:val="00211C30"/>
    <w:rsid w:val="00260ED1"/>
    <w:rsid w:val="002D6946"/>
    <w:rsid w:val="00327F5E"/>
    <w:rsid w:val="005003D9"/>
    <w:rsid w:val="00545190"/>
    <w:rsid w:val="00557F43"/>
    <w:rsid w:val="00616C30"/>
    <w:rsid w:val="008312B2"/>
    <w:rsid w:val="00931AC3"/>
    <w:rsid w:val="00A73733"/>
    <w:rsid w:val="00C2716A"/>
    <w:rsid w:val="00C47562"/>
    <w:rsid w:val="00C854D4"/>
    <w:rsid w:val="00D05F3E"/>
    <w:rsid w:val="00DA5BE8"/>
    <w:rsid w:val="00E805EB"/>
    <w:rsid w:val="00F310D8"/>
    <w:rsid w:val="00F45F06"/>
    <w:rsid w:val="1E9C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6887054"/>
  <w15:docId w15:val="{A51A9A78-C7E0-5D4D-A638-7672D219A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0"/>
      <w:ind w:left="188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64"/>
      <w:ind w:left="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Dora Kourkoulou</cp:lastModifiedBy>
  <cp:revision>5</cp:revision>
  <dcterms:created xsi:type="dcterms:W3CDTF">2021-09-13T15:31:00Z</dcterms:created>
  <dcterms:modified xsi:type="dcterms:W3CDTF">2021-10-0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1-08T00:00:00Z</vt:filetime>
  </property>
</Properties>
</file>